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D0F8C7" w14:textId="719B7D72" w:rsidR="00925C7C" w:rsidRPr="00BF7550" w:rsidRDefault="00925C7C" w:rsidP="00925C7C">
      <w:pPr>
        <w:rPr>
          <w:rFonts w:ascii="Calibri" w:hAnsi="Calibri" w:cs="Calibri"/>
          <w:b/>
          <w:bCs/>
          <w:sz w:val="32"/>
          <w:szCs w:val="32"/>
        </w:rPr>
      </w:pPr>
      <w:r w:rsidRPr="00BF7550">
        <w:rPr>
          <w:rFonts w:ascii="Calibri" w:hAnsi="Calibri" w:cs="Calibri"/>
          <w:b/>
          <w:bCs/>
          <w:sz w:val="32"/>
          <w:szCs w:val="32"/>
        </w:rPr>
        <w:t xml:space="preserve">CynerG Group AB:s </w:t>
      </w:r>
      <w:r w:rsidR="00644646" w:rsidRPr="00BF7550">
        <w:rPr>
          <w:rFonts w:ascii="Calibri" w:hAnsi="Calibri" w:cs="Calibri"/>
          <w:b/>
          <w:bCs/>
          <w:sz w:val="32"/>
          <w:szCs w:val="32"/>
        </w:rPr>
        <w:t>Miljö</w:t>
      </w:r>
      <w:r w:rsidRPr="00BF7550">
        <w:rPr>
          <w:rFonts w:ascii="Calibri" w:hAnsi="Calibri" w:cs="Calibri"/>
          <w:b/>
          <w:bCs/>
          <w:sz w:val="32"/>
          <w:szCs w:val="32"/>
        </w:rPr>
        <w:t>policy</w:t>
      </w:r>
    </w:p>
    <w:p w14:paraId="42E4C688" w14:textId="77777777" w:rsidR="00925C7C" w:rsidRDefault="00925C7C" w:rsidP="00925C7C"/>
    <w:p w14:paraId="413B1826" w14:textId="7781EF10" w:rsidR="00FB67A0" w:rsidRDefault="00FB67A0" w:rsidP="00FB67A0">
      <w:pPr>
        <w:rPr>
          <w:rFonts w:ascii="Calibri" w:hAnsi="Calibri" w:cs="Calibri"/>
        </w:rPr>
      </w:pPr>
      <w:r w:rsidRPr="00FB67A0">
        <w:rPr>
          <w:rFonts w:ascii="Calibri" w:hAnsi="Calibri" w:cs="Calibri"/>
          <w:b/>
          <w:bCs/>
        </w:rPr>
        <w:t>Vision:</w:t>
      </w:r>
      <w:r w:rsidRPr="00FB67A0">
        <w:rPr>
          <w:rFonts w:ascii="Calibri" w:hAnsi="Calibri" w:cs="Calibri"/>
        </w:rPr>
        <w:t xml:space="preserve"> </w:t>
      </w:r>
      <w:r w:rsidR="00BE24A4" w:rsidRPr="00BE24A4">
        <w:rPr>
          <w:rFonts w:ascii="Calibri" w:hAnsi="Calibri" w:cs="Calibri"/>
        </w:rPr>
        <w:t xml:space="preserve">Att vara en betrodd partner som bidrar till våra kunders framgång samt </w:t>
      </w:r>
      <w:r w:rsidRPr="00FB67A0">
        <w:rPr>
          <w:rFonts w:ascii="Calibri" w:hAnsi="Calibri" w:cs="Calibri"/>
        </w:rPr>
        <w:t xml:space="preserve">aktivt bidrar till en hållbar framtid genom att minimera vår miljöpåverkan och främja </w:t>
      </w:r>
      <w:r w:rsidR="006656FA">
        <w:rPr>
          <w:rFonts w:ascii="Calibri" w:hAnsi="Calibri" w:cs="Calibri"/>
        </w:rPr>
        <w:t>kretslopps</w:t>
      </w:r>
      <w:r w:rsidRPr="00FB67A0">
        <w:rPr>
          <w:rFonts w:ascii="Calibri" w:hAnsi="Calibri" w:cs="Calibri"/>
        </w:rPr>
        <w:t>lösningar.</w:t>
      </w:r>
    </w:p>
    <w:p w14:paraId="60781CD0" w14:textId="77777777" w:rsidR="00F13C24" w:rsidRPr="00FB67A0" w:rsidRDefault="00F13C24" w:rsidP="00FB67A0">
      <w:pPr>
        <w:rPr>
          <w:rFonts w:ascii="Calibri" w:hAnsi="Calibri" w:cs="Calibri"/>
        </w:rPr>
      </w:pPr>
    </w:p>
    <w:p w14:paraId="6FB098FC" w14:textId="77777777" w:rsidR="00FB67A0" w:rsidRPr="0095375E" w:rsidRDefault="00FB67A0" w:rsidP="00FB67A0">
      <w:pPr>
        <w:rPr>
          <w:rFonts w:ascii="Calibri" w:hAnsi="Calibri" w:cs="Calibri"/>
          <w:b/>
          <w:bCs/>
          <w:sz w:val="28"/>
          <w:szCs w:val="28"/>
        </w:rPr>
      </w:pPr>
      <w:r w:rsidRPr="0095375E">
        <w:rPr>
          <w:rFonts w:ascii="Calibri" w:hAnsi="Calibri" w:cs="Calibri"/>
          <w:b/>
          <w:bCs/>
          <w:sz w:val="28"/>
          <w:szCs w:val="28"/>
        </w:rPr>
        <w:t>Mål:</w:t>
      </w:r>
    </w:p>
    <w:p w14:paraId="7CF642BE" w14:textId="77777777" w:rsidR="00FB67A0" w:rsidRPr="00FB67A0" w:rsidRDefault="00FB67A0" w:rsidP="00FB67A0">
      <w:pPr>
        <w:pStyle w:val="Liststycke"/>
        <w:numPr>
          <w:ilvl w:val="0"/>
          <w:numId w:val="3"/>
        </w:numPr>
        <w:rPr>
          <w:rFonts w:ascii="Calibri" w:hAnsi="Calibri" w:cs="Calibri"/>
        </w:rPr>
      </w:pPr>
      <w:r w:rsidRPr="0054713E">
        <w:rPr>
          <w:rFonts w:ascii="Calibri" w:hAnsi="Calibri" w:cs="Calibri"/>
          <w:b/>
          <w:bCs/>
        </w:rPr>
        <w:t>Minska klimatavtryck:</w:t>
      </w:r>
      <w:r w:rsidRPr="00FB67A0">
        <w:rPr>
          <w:rFonts w:ascii="Calibri" w:hAnsi="Calibri" w:cs="Calibri"/>
        </w:rPr>
        <w:t xml:space="preserve"> Vi strävar efter att kontinuerligt minska våra kunders och egna koldioxidutsläpp genom energieffektivisering och användning av förnybar energi.</w:t>
      </w:r>
    </w:p>
    <w:p w14:paraId="0E6B6092" w14:textId="38C20B99" w:rsidR="00FB67A0" w:rsidRPr="00FB67A0" w:rsidRDefault="00FB67A0" w:rsidP="00FB67A0">
      <w:pPr>
        <w:pStyle w:val="Liststycke"/>
        <w:numPr>
          <w:ilvl w:val="0"/>
          <w:numId w:val="3"/>
        </w:numPr>
        <w:rPr>
          <w:rFonts w:ascii="Calibri" w:hAnsi="Calibri" w:cs="Calibri"/>
        </w:rPr>
      </w:pPr>
      <w:r w:rsidRPr="0054713E">
        <w:rPr>
          <w:rFonts w:ascii="Calibri" w:hAnsi="Calibri" w:cs="Calibri"/>
          <w:b/>
          <w:bCs/>
        </w:rPr>
        <w:t xml:space="preserve">Främja </w:t>
      </w:r>
      <w:r w:rsidR="0054713E" w:rsidRPr="0054713E">
        <w:rPr>
          <w:rFonts w:ascii="Calibri" w:hAnsi="Calibri" w:cs="Calibri"/>
          <w:b/>
          <w:bCs/>
        </w:rPr>
        <w:t>kretsloppsekonomi</w:t>
      </w:r>
      <w:r w:rsidRPr="0054713E">
        <w:rPr>
          <w:rFonts w:ascii="Calibri" w:hAnsi="Calibri" w:cs="Calibri"/>
          <w:b/>
          <w:bCs/>
        </w:rPr>
        <w:t>:</w:t>
      </w:r>
      <w:r w:rsidRPr="00FB67A0">
        <w:rPr>
          <w:rFonts w:ascii="Calibri" w:hAnsi="Calibri" w:cs="Calibri"/>
        </w:rPr>
        <w:t xml:space="preserve"> Vi ska maximera nyttjandet av resurser genom att främja återvinning, återanvändning och reparation.</w:t>
      </w:r>
    </w:p>
    <w:p w14:paraId="48648A18" w14:textId="77777777" w:rsidR="00FB67A0" w:rsidRPr="00FB67A0" w:rsidRDefault="00FB67A0" w:rsidP="00FB67A0">
      <w:pPr>
        <w:pStyle w:val="Liststycke"/>
        <w:numPr>
          <w:ilvl w:val="0"/>
          <w:numId w:val="3"/>
        </w:numPr>
        <w:rPr>
          <w:rFonts w:ascii="Calibri" w:hAnsi="Calibri" w:cs="Calibri"/>
        </w:rPr>
      </w:pPr>
      <w:r w:rsidRPr="0054713E">
        <w:rPr>
          <w:rFonts w:ascii="Calibri" w:hAnsi="Calibri" w:cs="Calibri"/>
          <w:b/>
          <w:bCs/>
        </w:rPr>
        <w:t>Säkerställa kemikaliehantering:</w:t>
      </w:r>
      <w:r w:rsidRPr="00FB67A0">
        <w:rPr>
          <w:rFonts w:ascii="Calibri" w:hAnsi="Calibri" w:cs="Calibri"/>
        </w:rPr>
        <w:t xml:space="preserve"> Vi ska minimera användningen av farliga kemikalier och säkerställa en säker hantering av dessa.</w:t>
      </w:r>
    </w:p>
    <w:p w14:paraId="54129861" w14:textId="77777777" w:rsidR="00FB67A0" w:rsidRPr="00FB67A0" w:rsidRDefault="00FB67A0" w:rsidP="00FB67A0">
      <w:pPr>
        <w:pStyle w:val="Liststycke"/>
        <w:numPr>
          <w:ilvl w:val="0"/>
          <w:numId w:val="3"/>
        </w:numPr>
        <w:rPr>
          <w:rFonts w:ascii="Calibri" w:hAnsi="Calibri" w:cs="Calibri"/>
        </w:rPr>
      </w:pPr>
      <w:r w:rsidRPr="0054713E">
        <w:rPr>
          <w:rFonts w:ascii="Calibri" w:hAnsi="Calibri" w:cs="Calibri"/>
          <w:b/>
          <w:bCs/>
        </w:rPr>
        <w:t>Skydda biologisk mångfald:</w:t>
      </w:r>
      <w:r w:rsidRPr="00FB67A0">
        <w:rPr>
          <w:rFonts w:ascii="Calibri" w:hAnsi="Calibri" w:cs="Calibri"/>
        </w:rPr>
        <w:t xml:space="preserve"> Vi ska minimera vår påverkan på ekosystem och främja biologisk mångfald.</w:t>
      </w:r>
    </w:p>
    <w:p w14:paraId="686C9D06" w14:textId="77777777" w:rsidR="00FB67A0" w:rsidRDefault="00FB67A0" w:rsidP="00FB67A0">
      <w:pPr>
        <w:pStyle w:val="Liststycke"/>
        <w:numPr>
          <w:ilvl w:val="0"/>
          <w:numId w:val="3"/>
        </w:numPr>
        <w:rPr>
          <w:rFonts w:ascii="Calibri" w:hAnsi="Calibri" w:cs="Calibri"/>
        </w:rPr>
      </w:pPr>
      <w:r w:rsidRPr="0054713E">
        <w:rPr>
          <w:rFonts w:ascii="Calibri" w:hAnsi="Calibri" w:cs="Calibri"/>
          <w:b/>
          <w:bCs/>
        </w:rPr>
        <w:t>Engagera våra medarbetare:</w:t>
      </w:r>
      <w:r w:rsidRPr="00FB67A0">
        <w:rPr>
          <w:rFonts w:ascii="Calibri" w:hAnsi="Calibri" w:cs="Calibri"/>
        </w:rPr>
        <w:t xml:space="preserve"> Vi ska skapa en miljömedveten kultur där alla medarbetare känner ansvar för miljöfrågor.</w:t>
      </w:r>
    </w:p>
    <w:p w14:paraId="649769DB" w14:textId="77777777" w:rsidR="00F13C24" w:rsidRPr="00FB67A0" w:rsidRDefault="00F13C24" w:rsidP="00F13C24">
      <w:pPr>
        <w:pStyle w:val="Liststycke"/>
        <w:rPr>
          <w:rFonts w:ascii="Calibri" w:hAnsi="Calibri" w:cs="Calibri"/>
        </w:rPr>
      </w:pPr>
    </w:p>
    <w:p w14:paraId="29D0DC94" w14:textId="77777777" w:rsidR="00FB67A0" w:rsidRPr="0095375E" w:rsidRDefault="00FB67A0" w:rsidP="00FB67A0">
      <w:pPr>
        <w:rPr>
          <w:rFonts w:ascii="Calibri" w:hAnsi="Calibri" w:cs="Calibri"/>
          <w:b/>
          <w:bCs/>
          <w:sz w:val="28"/>
          <w:szCs w:val="28"/>
        </w:rPr>
      </w:pPr>
      <w:r w:rsidRPr="0095375E">
        <w:rPr>
          <w:rFonts w:ascii="Calibri" w:hAnsi="Calibri" w:cs="Calibri"/>
          <w:b/>
          <w:bCs/>
          <w:sz w:val="28"/>
          <w:szCs w:val="28"/>
        </w:rPr>
        <w:t>Åtgärder:</w:t>
      </w:r>
    </w:p>
    <w:p w14:paraId="50B00843" w14:textId="77777777" w:rsidR="00FB67A0" w:rsidRPr="00FB67A0" w:rsidRDefault="00FB67A0" w:rsidP="00FB67A0">
      <w:pPr>
        <w:rPr>
          <w:rFonts w:ascii="Calibri" w:hAnsi="Calibri" w:cs="Calibri"/>
          <w:b/>
          <w:bCs/>
        </w:rPr>
      </w:pPr>
      <w:r w:rsidRPr="00FB67A0">
        <w:rPr>
          <w:rFonts w:ascii="Calibri" w:hAnsi="Calibri" w:cs="Calibri"/>
          <w:b/>
          <w:bCs/>
        </w:rPr>
        <w:t>Klimatomställning:</w:t>
      </w:r>
    </w:p>
    <w:p w14:paraId="0C39D5A0" w14:textId="77777777" w:rsidR="00FB67A0" w:rsidRPr="0095375E" w:rsidRDefault="00FB67A0" w:rsidP="0095375E">
      <w:pPr>
        <w:pStyle w:val="Liststycke"/>
        <w:numPr>
          <w:ilvl w:val="0"/>
          <w:numId w:val="4"/>
        </w:numPr>
        <w:rPr>
          <w:rFonts w:ascii="Calibri" w:hAnsi="Calibri" w:cs="Calibri"/>
        </w:rPr>
      </w:pPr>
      <w:r w:rsidRPr="0095375E">
        <w:rPr>
          <w:rFonts w:ascii="Calibri" w:hAnsi="Calibri" w:cs="Calibri"/>
        </w:rPr>
        <w:t>Ställa krav på leverantörer att minska sina klimatavtryck.</w:t>
      </w:r>
    </w:p>
    <w:p w14:paraId="21C50217" w14:textId="77777777" w:rsidR="00FB67A0" w:rsidRPr="0095375E" w:rsidRDefault="00FB67A0" w:rsidP="0095375E">
      <w:pPr>
        <w:pStyle w:val="Liststycke"/>
        <w:numPr>
          <w:ilvl w:val="0"/>
          <w:numId w:val="4"/>
        </w:numPr>
        <w:rPr>
          <w:rFonts w:ascii="Calibri" w:hAnsi="Calibri" w:cs="Calibri"/>
        </w:rPr>
      </w:pPr>
      <w:r w:rsidRPr="0095375E">
        <w:rPr>
          <w:rFonts w:ascii="Calibri" w:hAnsi="Calibri" w:cs="Calibri"/>
        </w:rPr>
        <w:t>Utveckla innovativa lösningar för att minska energiåtgången i våra projekt.</w:t>
      </w:r>
    </w:p>
    <w:p w14:paraId="4C4BA20C" w14:textId="33E5C2F4" w:rsidR="00FB67A0" w:rsidRPr="00FB67A0" w:rsidRDefault="00343EF3" w:rsidP="00FB67A0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Kretslopps</w:t>
      </w:r>
      <w:r w:rsidR="00FB67A0" w:rsidRPr="00FB67A0">
        <w:rPr>
          <w:rFonts w:ascii="Calibri" w:hAnsi="Calibri" w:cs="Calibri"/>
          <w:b/>
          <w:bCs/>
        </w:rPr>
        <w:t>ekonomi:</w:t>
      </w:r>
    </w:p>
    <w:p w14:paraId="0C9482C0" w14:textId="77777777" w:rsidR="00FB67A0" w:rsidRPr="0095375E" w:rsidRDefault="00FB67A0" w:rsidP="0095375E">
      <w:pPr>
        <w:pStyle w:val="Liststycke"/>
        <w:numPr>
          <w:ilvl w:val="0"/>
          <w:numId w:val="5"/>
        </w:numPr>
        <w:rPr>
          <w:rFonts w:ascii="Calibri" w:hAnsi="Calibri" w:cs="Calibri"/>
        </w:rPr>
      </w:pPr>
      <w:r w:rsidRPr="0095375E">
        <w:rPr>
          <w:rFonts w:ascii="Calibri" w:hAnsi="Calibri" w:cs="Calibri"/>
        </w:rPr>
        <w:t>Utforma projekt med fokus på livscykelanalys och cirkulära principer.</w:t>
      </w:r>
    </w:p>
    <w:p w14:paraId="3868B1CE" w14:textId="77777777" w:rsidR="00FB67A0" w:rsidRPr="0095375E" w:rsidRDefault="00FB67A0" w:rsidP="0095375E">
      <w:pPr>
        <w:pStyle w:val="Liststycke"/>
        <w:numPr>
          <w:ilvl w:val="0"/>
          <w:numId w:val="5"/>
        </w:numPr>
        <w:rPr>
          <w:rFonts w:ascii="Calibri" w:hAnsi="Calibri" w:cs="Calibri"/>
        </w:rPr>
      </w:pPr>
      <w:r w:rsidRPr="0095375E">
        <w:rPr>
          <w:rFonts w:ascii="Calibri" w:hAnsi="Calibri" w:cs="Calibri"/>
        </w:rPr>
        <w:t>Stödja utveckling och användning av återvunna material.</w:t>
      </w:r>
    </w:p>
    <w:p w14:paraId="2379EC34" w14:textId="77777777" w:rsidR="00FB67A0" w:rsidRPr="0095375E" w:rsidRDefault="00FB67A0" w:rsidP="0095375E">
      <w:pPr>
        <w:pStyle w:val="Liststycke"/>
        <w:numPr>
          <w:ilvl w:val="0"/>
          <w:numId w:val="5"/>
        </w:numPr>
        <w:rPr>
          <w:rFonts w:ascii="Calibri" w:hAnsi="Calibri" w:cs="Calibri"/>
        </w:rPr>
      </w:pPr>
      <w:r w:rsidRPr="0095375E">
        <w:rPr>
          <w:rFonts w:ascii="Calibri" w:hAnsi="Calibri" w:cs="Calibri"/>
        </w:rPr>
        <w:t>Minimera avfall genom optimerade processer och återvinning.</w:t>
      </w:r>
    </w:p>
    <w:p w14:paraId="17673B7E" w14:textId="77777777" w:rsidR="00FB67A0" w:rsidRPr="00FB67A0" w:rsidRDefault="00FB67A0" w:rsidP="00FB67A0">
      <w:pPr>
        <w:rPr>
          <w:rFonts w:ascii="Calibri" w:hAnsi="Calibri" w:cs="Calibri"/>
          <w:b/>
          <w:bCs/>
        </w:rPr>
      </w:pPr>
      <w:r w:rsidRPr="00FB67A0">
        <w:rPr>
          <w:rFonts w:ascii="Calibri" w:hAnsi="Calibri" w:cs="Calibri"/>
          <w:b/>
          <w:bCs/>
        </w:rPr>
        <w:t>Kemikaliehantering:</w:t>
      </w:r>
    </w:p>
    <w:p w14:paraId="6E6217E1" w14:textId="77777777" w:rsidR="00FB67A0" w:rsidRPr="0095375E" w:rsidRDefault="00FB67A0" w:rsidP="0095375E">
      <w:pPr>
        <w:pStyle w:val="Liststycke"/>
        <w:numPr>
          <w:ilvl w:val="0"/>
          <w:numId w:val="6"/>
        </w:numPr>
        <w:rPr>
          <w:rFonts w:ascii="Calibri" w:hAnsi="Calibri" w:cs="Calibri"/>
        </w:rPr>
      </w:pPr>
      <w:r w:rsidRPr="0095375E">
        <w:rPr>
          <w:rFonts w:ascii="Calibri" w:hAnsi="Calibri" w:cs="Calibri"/>
        </w:rPr>
        <w:t>Utveckla en kemikaliepolicy som går utöver lagkraven.</w:t>
      </w:r>
    </w:p>
    <w:p w14:paraId="443AFB0A" w14:textId="77777777" w:rsidR="00FB67A0" w:rsidRPr="0095375E" w:rsidRDefault="00FB67A0" w:rsidP="0095375E">
      <w:pPr>
        <w:pStyle w:val="Liststycke"/>
        <w:numPr>
          <w:ilvl w:val="0"/>
          <w:numId w:val="6"/>
        </w:numPr>
        <w:rPr>
          <w:rFonts w:ascii="Calibri" w:hAnsi="Calibri" w:cs="Calibri"/>
        </w:rPr>
      </w:pPr>
      <w:r w:rsidRPr="0095375E">
        <w:rPr>
          <w:rFonts w:ascii="Calibri" w:hAnsi="Calibri" w:cs="Calibri"/>
        </w:rPr>
        <w:t>Bygga upp en kemikalieinventering och prioritera utfasning av farliga ämnen.</w:t>
      </w:r>
    </w:p>
    <w:p w14:paraId="25BD827B" w14:textId="77777777" w:rsidR="00FB67A0" w:rsidRPr="0095375E" w:rsidRDefault="00FB67A0" w:rsidP="0095375E">
      <w:pPr>
        <w:pStyle w:val="Liststycke"/>
        <w:numPr>
          <w:ilvl w:val="0"/>
          <w:numId w:val="6"/>
        </w:numPr>
        <w:rPr>
          <w:rFonts w:ascii="Calibri" w:hAnsi="Calibri" w:cs="Calibri"/>
        </w:rPr>
      </w:pPr>
      <w:r w:rsidRPr="0095375E">
        <w:rPr>
          <w:rFonts w:ascii="Calibri" w:hAnsi="Calibri" w:cs="Calibri"/>
        </w:rPr>
        <w:t>Informera och utbilda medarbetare om säker hantering av kemikalier.</w:t>
      </w:r>
    </w:p>
    <w:p w14:paraId="724365F9" w14:textId="77777777" w:rsidR="00FB67A0" w:rsidRPr="0023717C" w:rsidRDefault="00FB67A0" w:rsidP="00FB67A0">
      <w:pPr>
        <w:rPr>
          <w:rFonts w:ascii="Calibri" w:hAnsi="Calibri" w:cs="Calibri"/>
          <w:b/>
          <w:bCs/>
        </w:rPr>
      </w:pPr>
      <w:r w:rsidRPr="0023717C">
        <w:rPr>
          <w:rFonts w:ascii="Calibri" w:hAnsi="Calibri" w:cs="Calibri"/>
          <w:b/>
          <w:bCs/>
        </w:rPr>
        <w:t>Biologisk mångfald:</w:t>
      </w:r>
    </w:p>
    <w:p w14:paraId="1EABF1A1" w14:textId="77777777" w:rsidR="00FB67A0" w:rsidRPr="0095375E" w:rsidRDefault="00FB67A0" w:rsidP="0095375E">
      <w:pPr>
        <w:pStyle w:val="Liststycke"/>
        <w:numPr>
          <w:ilvl w:val="0"/>
          <w:numId w:val="7"/>
        </w:numPr>
        <w:rPr>
          <w:rFonts w:ascii="Calibri" w:hAnsi="Calibri" w:cs="Calibri"/>
        </w:rPr>
      </w:pPr>
      <w:r w:rsidRPr="0095375E">
        <w:rPr>
          <w:rFonts w:ascii="Calibri" w:hAnsi="Calibri" w:cs="Calibri"/>
        </w:rPr>
        <w:t>Minimera markavtryck och skydda känsliga ekosystem.</w:t>
      </w:r>
    </w:p>
    <w:p w14:paraId="45615DD1" w14:textId="77777777" w:rsidR="00FB67A0" w:rsidRPr="0095375E" w:rsidRDefault="00FB67A0" w:rsidP="0095375E">
      <w:pPr>
        <w:pStyle w:val="Liststycke"/>
        <w:numPr>
          <w:ilvl w:val="0"/>
          <w:numId w:val="7"/>
        </w:numPr>
        <w:rPr>
          <w:rFonts w:ascii="Calibri" w:hAnsi="Calibri" w:cs="Calibri"/>
        </w:rPr>
      </w:pPr>
      <w:r w:rsidRPr="0095375E">
        <w:rPr>
          <w:rFonts w:ascii="Calibri" w:hAnsi="Calibri" w:cs="Calibri"/>
        </w:rPr>
        <w:t>Använda naturbaserade lösningar i våra projekt.</w:t>
      </w:r>
    </w:p>
    <w:p w14:paraId="4358FAD6" w14:textId="77777777" w:rsidR="00FB67A0" w:rsidRDefault="00FB67A0" w:rsidP="0095375E">
      <w:pPr>
        <w:pStyle w:val="Liststycke"/>
        <w:numPr>
          <w:ilvl w:val="0"/>
          <w:numId w:val="7"/>
        </w:numPr>
        <w:rPr>
          <w:rFonts w:ascii="Calibri" w:hAnsi="Calibri" w:cs="Calibri"/>
        </w:rPr>
      </w:pPr>
      <w:r w:rsidRPr="0095375E">
        <w:rPr>
          <w:rFonts w:ascii="Calibri" w:hAnsi="Calibri" w:cs="Calibri"/>
        </w:rPr>
        <w:t>Samarbeta med lokala aktörer för att främja biologisk mångfald.</w:t>
      </w:r>
    </w:p>
    <w:p w14:paraId="56BA3593" w14:textId="77777777" w:rsidR="00F13C24" w:rsidRDefault="00F13C24" w:rsidP="00F13C24">
      <w:pPr>
        <w:rPr>
          <w:rFonts w:ascii="Calibri" w:hAnsi="Calibri" w:cs="Calibri"/>
        </w:rPr>
      </w:pPr>
    </w:p>
    <w:p w14:paraId="029A54A6" w14:textId="77777777" w:rsidR="00F13C24" w:rsidRDefault="00F13C24" w:rsidP="00F13C24">
      <w:pPr>
        <w:rPr>
          <w:rFonts w:ascii="Calibri" w:hAnsi="Calibri" w:cs="Calibri"/>
        </w:rPr>
      </w:pPr>
    </w:p>
    <w:p w14:paraId="3557085D" w14:textId="77777777" w:rsidR="00F13C24" w:rsidRDefault="00F13C24" w:rsidP="00F13C24">
      <w:pPr>
        <w:rPr>
          <w:rFonts w:ascii="Calibri" w:hAnsi="Calibri" w:cs="Calibri"/>
        </w:rPr>
      </w:pPr>
    </w:p>
    <w:p w14:paraId="053B7819" w14:textId="77777777" w:rsidR="00F13C24" w:rsidRDefault="00F13C24" w:rsidP="00F13C24">
      <w:pPr>
        <w:rPr>
          <w:rFonts w:ascii="Calibri" w:hAnsi="Calibri" w:cs="Calibri"/>
        </w:rPr>
      </w:pPr>
    </w:p>
    <w:p w14:paraId="6C39E2A7" w14:textId="77777777" w:rsidR="00F13C24" w:rsidRPr="00F13C24" w:rsidRDefault="00F13C24" w:rsidP="00F13C24">
      <w:pPr>
        <w:rPr>
          <w:rFonts w:ascii="Calibri" w:hAnsi="Calibri" w:cs="Calibri"/>
        </w:rPr>
      </w:pPr>
    </w:p>
    <w:p w14:paraId="479BAA66" w14:textId="77777777" w:rsidR="00FB67A0" w:rsidRPr="0023717C" w:rsidRDefault="00FB67A0" w:rsidP="00FB67A0">
      <w:pPr>
        <w:rPr>
          <w:rFonts w:ascii="Calibri" w:hAnsi="Calibri" w:cs="Calibri"/>
          <w:b/>
          <w:bCs/>
        </w:rPr>
      </w:pPr>
      <w:r w:rsidRPr="0023717C">
        <w:rPr>
          <w:rFonts w:ascii="Calibri" w:hAnsi="Calibri" w:cs="Calibri"/>
          <w:b/>
          <w:bCs/>
        </w:rPr>
        <w:t>Medarbetarengagemang:</w:t>
      </w:r>
    </w:p>
    <w:p w14:paraId="39E4EFE9" w14:textId="77777777" w:rsidR="00FB67A0" w:rsidRPr="0095375E" w:rsidRDefault="00FB67A0" w:rsidP="0095375E">
      <w:pPr>
        <w:pStyle w:val="Liststycke"/>
        <w:numPr>
          <w:ilvl w:val="0"/>
          <w:numId w:val="8"/>
        </w:numPr>
        <w:rPr>
          <w:rFonts w:ascii="Calibri" w:hAnsi="Calibri" w:cs="Calibri"/>
        </w:rPr>
      </w:pPr>
      <w:r w:rsidRPr="0095375E">
        <w:rPr>
          <w:rFonts w:ascii="Calibri" w:hAnsi="Calibri" w:cs="Calibri"/>
        </w:rPr>
        <w:t>Utbilda alla medarbetare i miljöfrågor.</w:t>
      </w:r>
    </w:p>
    <w:p w14:paraId="1ED483DB" w14:textId="77777777" w:rsidR="00FB67A0" w:rsidRPr="0095375E" w:rsidRDefault="00FB67A0" w:rsidP="0095375E">
      <w:pPr>
        <w:pStyle w:val="Liststycke"/>
        <w:numPr>
          <w:ilvl w:val="0"/>
          <w:numId w:val="8"/>
        </w:numPr>
        <w:rPr>
          <w:rFonts w:ascii="Calibri" w:hAnsi="Calibri" w:cs="Calibri"/>
        </w:rPr>
      </w:pPr>
      <w:r w:rsidRPr="0095375E">
        <w:rPr>
          <w:rFonts w:ascii="Calibri" w:hAnsi="Calibri" w:cs="Calibri"/>
        </w:rPr>
        <w:t>Uppmuntra till förbättringsförslag och initiativ.</w:t>
      </w:r>
    </w:p>
    <w:p w14:paraId="59D3239A" w14:textId="77777777" w:rsidR="00FB67A0" w:rsidRDefault="00FB67A0" w:rsidP="0095375E">
      <w:pPr>
        <w:pStyle w:val="Liststycke"/>
        <w:numPr>
          <w:ilvl w:val="0"/>
          <w:numId w:val="8"/>
        </w:numPr>
        <w:rPr>
          <w:rFonts w:ascii="Calibri" w:hAnsi="Calibri" w:cs="Calibri"/>
        </w:rPr>
      </w:pPr>
      <w:r w:rsidRPr="0095375E">
        <w:rPr>
          <w:rFonts w:ascii="Calibri" w:hAnsi="Calibri" w:cs="Calibri"/>
        </w:rPr>
        <w:t>Integrera miljöaspekter i alla led av verksamheten.</w:t>
      </w:r>
    </w:p>
    <w:p w14:paraId="1409A9E2" w14:textId="77777777" w:rsidR="00FB67A0" w:rsidRPr="0023717C" w:rsidRDefault="00FB67A0" w:rsidP="00FB67A0">
      <w:pPr>
        <w:rPr>
          <w:rFonts w:ascii="Calibri" w:hAnsi="Calibri" w:cs="Calibri"/>
          <w:b/>
          <w:bCs/>
        </w:rPr>
      </w:pPr>
      <w:r w:rsidRPr="0023717C">
        <w:rPr>
          <w:rFonts w:ascii="Calibri" w:hAnsi="Calibri" w:cs="Calibri"/>
          <w:b/>
          <w:bCs/>
        </w:rPr>
        <w:t>Uppföljning och förbättring:</w:t>
      </w:r>
    </w:p>
    <w:p w14:paraId="59BA7441" w14:textId="77777777" w:rsidR="00FB67A0" w:rsidRPr="0095375E" w:rsidRDefault="00FB67A0" w:rsidP="0095375E">
      <w:pPr>
        <w:pStyle w:val="Liststycke"/>
        <w:numPr>
          <w:ilvl w:val="0"/>
          <w:numId w:val="9"/>
        </w:numPr>
        <w:rPr>
          <w:rFonts w:ascii="Calibri" w:hAnsi="Calibri" w:cs="Calibri"/>
        </w:rPr>
      </w:pPr>
      <w:r w:rsidRPr="0095375E">
        <w:rPr>
          <w:rFonts w:ascii="Calibri" w:hAnsi="Calibri" w:cs="Calibri"/>
          <w:b/>
          <w:bCs/>
        </w:rPr>
        <w:t>Regelbunden rapportering:</w:t>
      </w:r>
      <w:r w:rsidRPr="0095375E">
        <w:rPr>
          <w:rFonts w:ascii="Calibri" w:hAnsi="Calibri" w:cs="Calibri"/>
        </w:rPr>
        <w:t xml:space="preserve"> Vi ska regelbundet rapportera om vår miljöprestanda till ledning och övriga intressenter.</w:t>
      </w:r>
    </w:p>
    <w:p w14:paraId="610AC950" w14:textId="77777777" w:rsidR="00FB67A0" w:rsidRPr="0095375E" w:rsidRDefault="00FB67A0" w:rsidP="0095375E">
      <w:pPr>
        <w:pStyle w:val="Liststycke"/>
        <w:numPr>
          <w:ilvl w:val="0"/>
          <w:numId w:val="9"/>
        </w:numPr>
        <w:rPr>
          <w:rFonts w:ascii="Calibri" w:hAnsi="Calibri" w:cs="Calibri"/>
        </w:rPr>
      </w:pPr>
      <w:r w:rsidRPr="0095375E">
        <w:rPr>
          <w:rFonts w:ascii="Calibri" w:hAnsi="Calibri" w:cs="Calibri"/>
          <w:b/>
          <w:bCs/>
        </w:rPr>
        <w:t>Målstyrning:</w:t>
      </w:r>
      <w:r w:rsidRPr="0095375E">
        <w:rPr>
          <w:rFonts w:ascii="Calibri" w:hAnsi="Calibri" w:cs="Calibri"/>
        </w:rPr>
        <w:t xml:space="preserve"> Vi ska sätta upp tydliga miljömål och följa upp dessa kontinuerligt.</w:t>
      </w:r>
    </w:p>
    <w:p w14:paraId="75D9EAE2" w14:textId="77777777" w:rsidR="00FB67A0" w:rsidRPr="0095375E" w:rsidRDefault="00FB67A0" w:rsidP="0095375E">
      <w:pPr>
        <w:pStyle w:val="Liststycke"/>
        <w:numPr>
          <w:ilvl w:val="0"/>
          <w:numId w:val="9"/>
        </w:numPr>
        <w:rPr>
          <w:rFonts w:ascii="Calibri" w:hAnsi="Calibri" w:cs="Calibri"/>
        </w:rPr>
      </w:pPr>
      <w:r w:rsidRPr="0095375E">
        <w:rPr>
          <w:rFonts w:ascii="Calibri" w:hAnsi="Calibri" w:cs="Calibri"/>
          <w:b/>
          <w:bCs/>
        </w:rPr>
        <w:t>Kontinuerlig förbättring:</w:t>
      </w:r>
      <w:r w:rsidRPr="0095375E">
        <w:rPr>
          <w:rFonts w:ascii="Calibri" w:hAnsi="Calibri" w:cs="Calibri"/>
        </w:rPr>
        <w:t xml:space="preserve"> Vi ska ständigt utvärdera och förbättra vårt miljöarbete.</w:t>
      </w:r>
    </w:p>
    <w:p w14:paraId="42A3A82F" w14:textId="77777777" w:rsidR="00F13C24" w:rsidRDefault="00F13C24" w:rsidP="00FB67A0">
      <w:pPr>
        <w:rPr>
          <w:rFonts w:ascii="Calibri" w:hAnsi="Calibri" w:cs="Calibri"/>
        </w:rPr>
      </w:pPr>
    </w:p>
    <w:p w14:paraId="2A8A085A" w14:textId="0D098E45" w:rsidR="003F24E5" w:rsidRPr="00FB67A0" w:rsidRDefault="00FB67A0" w:rsidP="00FB67A0">
      <w:pPr>
        <w:rPr>
          <w:rFonts w:ascii="Calibri" w:hAnsi="Calibri" w:cs="Calibri"/>
        </w:rPr>
      </w:pPr>
      <w:r w:rsidRPr="00FB67A0">
        <w:rPr>
          <w:rFonts w:ascii="Calibri" w:hAnsi="Calibri" w:cs="Calibri"/>
        </w:rPr>
        <w:t>Genom att aktivt arbeta för en hållbar utveckling bidrar Cyner</w:t>
      </w:r>
      <w:r w:rsidR="0023717C">
        <w:rPr>
          <w:rFonts w:ascii="Calibri" w:hAnsi="Calibri" w:cs="Calibri"/>
        </w:rPr>
        <w:t>G</w:t>
      </w:r>
      <w:r w:rsidRPr="00FB67A0">
        <w:rPr>
          <w:rFonts w:ascii="Calibri" w:hAnsi="Calibri" w:cs="Calibri"/>
        </w:rPr>
        <w:t xml:space="preserve"> Group AB till en bättre värld för kommande generationer.</w:t>
      </w:r>
    </w:p>
    <w:p w14:paraId="2F07B647" w14:textId="77777777" w:rsidR="00644646" w:rsidRPr="00FB67A0" w:rsidRDefault="00644646" w:rsidP="00925C7C">
      <w:pPr>
        <w:rPr>
          <w:rFonts w:ascii="Calibri" w:hAnsi="Calibri" w:cs="Calibri"/>
        </w:rPr>
      </w:pPr>
    </w:p>
    <w:p w14:paraId="1DEDB6ED" w14:textId="24F95A4A" w:rsidR="003F24E5" w:rsidRPr="00CA457E" w:rsidRDefault="003F24E5" w:rsidP="00925C7C">
      <w:pPr>
        <w:rPr>
          <w:rFonts w:ascii="Calibri" w:hAnsi="Calibri" w:cs="Calibri"/>
        </w:rPr>
      </w:pPr>
      <w:r w:rsidRPr="00CA457E">
        <w:rPr>
          <w:rFonts w:ascii="Calibri" w:hAnsi="Calibri" w:cs="Calibri"/>
        </w:rPr>
        <w:t xml:space="preserve">Denna </w:t>
      </w:r>
      <w:r w:rsidR="00F13C24">
        <w:rPr>
          <w:rFonts w:ascii="Calibri" w:hAnsi="Calibri" w:cs="Calibri"/>
        </w:rPr>
        <w:t>miljö</w:t>
      </w:r>
      <w:r w:rsidRPr="00CA457E">
        <w:rPr>
          <w:rFonts w:ascii="Calibri" w:hAnsi="Calibri" w:cs="Calibri"/>
        </w:rPr>
        <w:t>policy skall omprövas årligen</w:t>
      </w:r>
    </w:p>
    <w:p w14:paraId="0FB6EC2C" w14:textId="330EA739" w:rsidR="003F24E5" w:rsidRPr="00CA457E" w:rsidRDefault="003F24E5" w:rsidP="00925C7C">
      <w:pPr>
        <w:rPr>
          <w:rFonts w:ascii="Calibri" w:hAnsi="Calibri" w:cs="Calibri"/>
        </w:rPr>
      </w:pPr>
      <w:r w:rsidRPr="00CA457E">
        <w:rPr>
          <w:rFonts w:ascii="Calibri" w:hAnsi="Calibri" w:cs="Calibri"/>
        </w:rPr>
        <w:t>CynerG Group AB, Krister Norström VD</w:t>
      </w:r>
    </w:p>
    <w:sectPr w:rsidR="003F24E5" w:rsidRPr="00CA457E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E94D57" w14:textId="77777777" w:rsidR="00F20D27" w:rsidRDefault="00F20D27" w:rsidP="00925C7C">
      <w:pPr>
        <w:spacing w:after="0" w:line="240" w:lineRule="auto"/>
      </w:pPr>
      <w:r>
        <w:separator/>
      </w:r>
    </w:p>
  </w:endnote>
  <w:endnote w:type="continuationSeparator" w:id="0">
    <w:p w14:paraId="080C9E45" w14:textId="77777777" w:rsidR="00F20D27" w:rsidRDefault="00F20D27" w:rsidP="00925C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B1DF42" w14:textId="77777777" w:rsidR="00F20D27" w:rsidRDefault="00F20D27" w:rsidP="00925C7C">
      <w:pPr>
        <w:spacing w:after="0" w:line="240" w:lineRule="auto"/>
      </w:pPr>
      <w:r>
        <w:separator/>
      </w:r>
    </w:p>
  </w:footnote>
  <w:footnote w:type="continuationSeparator" w:id="0">
    <w:p w14:paraId="09354A32" w14:textId="77777777" w:rsidR="00F20D27" w:rsidRDefault="00F20D27" w:rsidP="00925C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677639" w14:textId="662659D8" w:rsidR="00925C7C" w:rsidRDefault="003F24E5">
    <w:pPr>
      <w:pStyle w:val="Sidhuvud"/>
    </w:pPr>
    <w:r>
      <w:tab/>
    </w:r>
    <w:r>
      <w:tab/>
      <w:t>2025-01-21</w:t>
    </w:r>
    <w:r w:rsidR="00925C7C">
      <w:rPr>
        <w:noProof/>
      </w:rPr>
      <w:drawing>
        <wp:anchor distT="0" distB="0" distL="114300" distR="114300" simplePos="0" relativeHeight="251658240" behindDoc="0" locked="0" layoutInCell="1" allowOverlap="1" wp14:anchorId="62BD0B4C" wp14:editId="7ACD7FDB">
          <wp:simplePos x="0" y="0"/>
          <wp:positionH relativeFrom="margin">
            <wp:align>left</wp:align>
          </wp:positionH>
          <wp:positionV relativeFrom="paragraph">
            <wp:posOffset>-36582</wp:posOffset>
          </wp:positionV>
          <wp:extent cx="851715" cy="779228"/>
          <wp:effectExtent l="0" t="0" r="5715" b="1905"/>
          <wp:wrapThrough wrapText="bothSides">
            <wp:wrapPolygon edited="0">
              <wp:start x="0" y="0"/>
              <wp:lineTo x="0" y="21125"/>
              <wp:lineTo x="21262" y="21125"/>
              <wp:lineTo x="21262" y="0"/>
              <wp:lineTo x="0" y="0"/>
            </wp:wrapPolygon>
          </wp:wrapThrough>
          <wp:docPr id="446525726" name="Bildobjekt 1" descr="En bild som visar Teckensnitt, flagga, linje, logotyp&#10;&#10;Automatiskt genererad beskriv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6525726" name="Bildobjekt 1" descr="En bild som visar Teckensnitt, flagga, linje, logotyp&#10;&#10;Automatiskt genererad beskriv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1715" cy="7792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AB0A82"/>
    <w:multiLevelType w:val="hybridMultilevel"/>
    <w:tmpl w:val="B4CC811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B956EA"/>
    <w:multiLevelType w:val="hybridMultilevel"/>
    <w:tmpl w:val="30A82CE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DD3CF4"/>
    <w:multiLevelType w:val="hybridMultilevel"/>
    <w:tmpl w:val="338A9A7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77036B"/>
    <w:multiLevelType w:val="hybridMultilevel"/>
    <w:tmpl w:val="95347FF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17F4D"/>
    <w:multiLevelType w:val="hybridMultilevel"/>
    <w:tmpl w:val="E666707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D716B0"/>
    <w:multiLevelType w:val="hybridMultilevel"/>
    <w:tmpl w:val="047C792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8D46A3"/>
    <w:multiLevelType w:val="hybridMultilevel"/>
    <w:tmpl w:val="45B82A7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F664E1"/>
    <w:multiLevelType w:val="hybridMultilevel"/>
    <w:tmpl w:val="A1F47D0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511C45"/>
    <w:multiLevelType w:val="hybridMultilevel"/>
    <w:tmpl w:val="7248BBB6"/>
    <w:lvl w:ilvl="0" w:tplc="041D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3782750">
    <w:abstractNumId w:val="1"/>
  </w:num>
  <w:num w:numId="2" w16cid:durableId="1347095217">
    <w:abstractNumId w:val="8"/>
  </w:num>
  <w:num w:numId="3" w16cid:durableId="1197424351">
    <w:abstractNumId w:val="3"/>
  </w:num>
  <w:num w:numId="4" w16cid:durableId="133960235">
    <w:abstractNumId w:val="2"/>
  </w:num>
  <w:num w:numId="5" w16cid:durableId="1180508257">
    <w:abstractNumId w:val="6"/>
  </w:num>
  <w:num w:numId="6" w16cid:durableId="1825733361">
    <w:abstractNumId w:val="4"/>
  </w:num>
  <w:num w:numId="7" w16cid:durableId="1158035084">
    <w:abstractNumId w:val="5"/>
  </w:num>
  <w:num w:numId="8" w16cid:durableId="1879002424">
    <w:abstractNumId w:val="0"/>
  </w:num>
  <w:num w:numId="9" w16cid:durableId="6330285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0NrAwMjQ1MzYzMDZQ0lEKTi0uzszPAykwqgUAY2zhLSwAAAA="/>
  </w:docVars>
  <w:rsids>
    <w:rsidRoot w:val="00925C7C"/>
    <w:rsid w:val="001F2CFF"/>
    <w:rsid w:val="00212EBD"/>
    <w:rsid w:val="0023717C"/>
    <w:rsid w:val="00343EF3"/>
    <w:rsid w:val="003F24E5"/>
    <w:rsid w:val="0054713E"/>
    <w:rsid w:val="005B3ACE"/>
    <w:rsid w:val="00644646"/>
    <w:rsid w:val="006656FA"/>
    <w:rsid w:val="006E36E8"/>
    <w:rsid w:val="00790080"/>
    <w:rsid w:val="0079187F"/>
    <w:rsid w:val="00886C26"/>
    <w:rsid w:val="008A2264"/>
    <w:rsid w:val="008B5276"/>
    <w:rsid w:val="008F4207"/>
    <w:rsid w:val="00925C7C"/>
    <w:rsid w:val="0095375E"/>
    <w:rsid w:val="00B02E72"/>
    <w:rsid w:val="00BE24A4"/>
    <w:rsid w:val="00BF7550"/>
    <w:rsid w:val="00CA457E"/>
    <w:rsid w:val="00DD6738"/>
    <w:rsid w:val="00F13C24"/>
    <w:rsid w:val="00F20D27"/>
    <w:rsid w:val="00FB67A0"/>
    <w:rsid w:val="00FD0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5FBDFB8"/>
  <w15:chartTrackingRefBased/>
  <w15:docId w15:val="{F6F6F7F9-F2E1-44E9-9385-C248BA514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v-S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925C7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Rubrik2">
    <w:name w:val="heading 2"/>
    <w:basedOn w:val="Normal"/>
    <w:next w:val="Normal"/>
    <w:link w:val="Rubrik2Char"/>
    <w:uiPriority w:val="9"/>
    <w:semiHidden/>
    <w:unhideWhenUsed/>
    <w:qFormat/>
    <w:rsid w:val="00925C7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rsid w:val="00925C7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925C7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925C7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Rubrik6">
    <w:name w:val="heading 6"/>
    <w:basedOn w:val="Normal"/>
    <w:next w:val="Normal"/>
    <w:link w:val="Rubrik6Char"/>
    <w:uiPriority w:val="9"/>
    <w:semiHidden/>
    <w:unhideWhenUsed/>
    <w:qFormat/>
    <w:rsid w:val="00925C7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Rubrik7">
    <w:name w:val="heading 7"/>
    <w:basedOn w:val="Normal"/>
    <w:next w:val="Normal"/>
    <w:link w:val="Rubrik7Char"/>
    <w:uiPriority w:val="9"/>
    <w:semiHidden/>
    <w:unhideWhenUsed/>
    <w:qFormat/>
    <w:rsid w:val="00925C7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Rubrik8">
    <w:name w:val="heading 8"/>
    <w:basedOn w:val="Normal"/>
    <w:next w:val="Normal"/>
    <w:link w:val="Rubrik8Char"/>
    <w:uiPriority w:val="9"/>
    <w:semiHidden/>
    <w:unhideWhenUsed/>
    <w:qFormat/>
    <w:rsid w:val="00925C7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Rubrik9">
    <w:name w:val="heading 9"/>
    <w:basedOn w:val="Normal"/>
    <w:next w:val="Normal"/>
    <w:link w:val="Rubrik9Char"/>
    <w:uiPriority w:val="9"/>
    <w:semiHidden/>
    <w:unhideWhenUsed/>
    <w:qFormat/>
    <w:rsid w:val="00925C7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925C7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Rubrik2Char">
    <w:name w:val="Rubrik 2 Char"/>
    <w:basedOn w:val="Standardstycketeckensnitt"/>
    <w:link w:val="Rubrik2"/>
    <w:uiPriority w:val="9"/>
    <w:semiHidden/>
    <w:rsid w:val="00925C7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925C7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925C7C"/>
    <w:rPr>
      <w:rFonts w:eastAsiaTheme="majorEastAsia" w:cstheme="majorBidi"/>
      <w:i/>
      <w:iCs/>
      <w:color w:val="0F4761" w:themeColor="accent1" w:themeShade="BF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925C7C"/>
    <w:rPr>
      <w:rFonts w:eastAsiaTheme="majorEastAsia" w:cstheme="majorBidi"/>
      <w:color w:val="0F4761" w:themeColor="accent1" w:themeShade="B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925C7C"/>
    <w:rPr>
      <w:rFonts w:eastAsiaTheme="majorEastAsia" w:cstheme="majorBidi"/>
      <w:i/>
      <w:iCs/>
      <w:color w:val="595959" w:themeColor="text1" w:themeTint="A6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925C7C"/>
    <w:rPr>
      <w:rFonts w:eastAsiaTheme="majorEastAsia" w:cstheme="majorBidi"/>
      <w:color w:val="595959" w:themeColor="text1" w:themeTint="A6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925C7C"/>
    <w:rPr>
      <w:rFonts w:eastAsiaTheme="majorEastAsia" w:cstheme="majorBidi"/>
      <w:i/>
      <w:iCs/>
      <w:color w:val="272727" w:themeColor="text1" w:themeTint="D8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925C7C"/>
    <w:rPr>
      <w:rFonts w:eastAsiaTheme="majorEastAsia" w:cstheme="majorBidi"/>
      <w:color w:val="272727" w:themeColor="text1" w:themeTint="D8"/>
    </w:rPr>
  </w:style>
  <w:style w:type="paragraph" w:styleId="Rubrik">
    <w:name w:val="Title"/>
    <w:basedOn w:val="Normal"/>
    <w:next w:val="Normal"/>
    <w:link w:val="RubrikChar"/>
    <w:uiPriority w:val="10"/>
    <w:qFormat/>
    <w:rsid w:val="00925C7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925C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925C7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925C7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925C7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Standardstycketeckensnitt"/>
    <w:link w:val="Citat"/>
    <w:uiPriority w:val="29"/>
    <w:rsid w:val="00925C7C"/>
    <w:rPr>
      <w:i/>
      <w:iCs/>
      <w:color w:val="404040" w:themeColor="text1" w:themeTint="BF"/>
    </w:rPr>
  </w:style>
  <w:style w:type="paragraph" w:styleId="Liststycke">
    <w:name w:val="List Paragraph"/>
    <w:basedOn w:val="Normal"/>
    <w:uiPriority w:val="34"/>
    <w:qFormat/>
    <w:rsid w:val="00925C7C"/>
    <w:pPr>
      <w:ind w:left="720"/>
      <w:contextualSpacing/>
    </w:pPr>
  </w:style>
  <w:style w:type="character" w:styleId="Starkbetoning">
    <w:name w:val="Intense Emphasis"/>
    <w:basedOn w:val="Standardstycketeckensnitt"/>
    <w:uiPriority w:val="21"/>
    <w:qFormat/>
    <w:rsid w:val="00925C7C"/>
    <w:rPr>
      <w:i/>
      <w:iCs/>
      <w:color w:val="0F4761" w:themeColor="accent1" w:themeShade="BF"/>
    </w:rPr>
  </w:style>
  <w:style w:type="paragraph" w:styleId="Starktcitat">
    <w:name w:val="Intense Quote"/>
    <w:basedOn w:val="Normal"/>
    <w:next w:val="Normal"/>
    <w:link w:val="StarktcitatChar"/>
    <w:uiPriority w:val="30"/>
    <w:qFormat/>
    <w:rsid w:val="00925C7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StarktcitatChar">
    <w:name w:val="Starkt citat Char"/>
    <w:basedOn w:val="Standardstycketeckensnitt"/>
    <w:link w:val="Starktcitat"/>
    <w:uiPriority w:val="30"/>
    <w:rsid w:val="00925C7C"/>
    <w:rPr>
      <w:i/>
      <w:iCs/>
      <w:color w:val="0F4761" w:themeColor="accent1" w:themeShade="BF"/>
    </w:rPr>
  </w:style>
  <w:style w:type="character" w:styleId="Starkreferens">
    <w:name w:val="Intense Reference"/>
    <w:basedOn w:val="Standardstycketeckensnitt"/>
    <w:uiPriority w:val="32"/>
    <w:qFormat/>
    <w:rsid w:val="00925C7C"/>
    <w:rPr>
      <w:b/>
      <w:bCs/>
      <w:smallCaps/>
      <w:color w:val="0F4761" w:themeColor="accent1" w:themeShade="BF"/>
      <w:spacing w:val="5"/>
    </w:rPr>
  </w:style>
  <w:style w:type="paragraph" w:styleId="Sidhuvud">
    <w:name w:val="header"/>
    <w:basedOn w:val="Normal"/>
    <w:link w:val="SidhuvudChar"/>
    <w:uiPriority w:val="99"/>
    <w:unhideWhenUsed/>
    <w:rsid w:val="00925C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925C7C"/>
  </w:style>
  <w:style w:type="paragraph" w:styleId="Sidfot">
    <w:name w:val="footer"/>
    <w:basedOn w:val="Normal"/>
    <w:link w:val="SidfotChar"/>
    <w:uiPriority w:val="99"/>
    <w:unhideWhenUsed/>
    <w:rsid w:val="00925C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925C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367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r Norström</dc:creator>
  <cp:keywords/>
  <dc:description/>
  <cp:lastModifiedBy>Krister Norström</cp:lastModifiedBy>
  <cp:revision>10</cp:revision>
  <dcterms:created xsi:type="dcterms:W3CDTF">2025-01-21T09:08:00Z</dcterms:created>
  <dcterms:modified xsi:type="dcterms:W3CDTF">2025-01-21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3c33e6-eb1b-4b67-a690-40d2ce4c6835</vt:lpwstr>
  </property>
</Properties>
</file>